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7583" w14:textId="203E5A0F" w:rsidR="0065384F" w:rsidRDefault="00E6532D" w:rsidP="00E6532D">
      <w:pPr>
        <w:pStyle w:val="NoSpacing"/>
        <w:jc w:val="center"/>
      </w:pPr>
      <w:r>
        <w:t xml:space="preserve">Tuesday, </w:t>
      </w:r>
      <w:r w:rsidR="00525F0E">
        <w:t>September 11</w:t>
      </w:r>
      <w:r w:rsidR="00044EF5">
        <w:t>, 2018</w:t>
      </w:r>
    </w:p>
    <w:p w14:paraId="517826FD" w14:textId="77777777" w:rsidR="00044EF5" w:rsidRDefault="00044EF5" w:rsidP="00E6532D">
      <w:pPr>
        <w:pStyle w:val="NoSpacing"/>
        <w:jc w:val="center"/>
      </w:pPr>
    </w:p>
    <w:p w14:paraId="097C9041" w14:textId="46003CF2"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 and</w:t>
      </w:r>
      <w:r w:rsidRPr="00525F0E">
        <w:rPr>
          <w:color w:val="000000" w:themeColor="text1"/>
        </w:rPr>
        <w:t xml:space="preserve"> </w:t>
      </w:r>
      <w:r w:rsidR="00525F0E" w:rsidRPr="00525F0E">
        <w:rPr>
          <w:color w:val="000000" w:themeColor="text1"/>
        </w:rPr>
        <w:t xml:space="preserve">7 </w:t>
      </w:r>
      <w:r w:rsidRPr="003A5F17">
        <w:t>Township residents.</w:t>
      </w:r>
    </w:p>
    <w:p w14:paraId="0AB6C703" w14:textId="77777777" w:rsidR="00044EF5" w:rsidRPr="00B25944" w:rsidRDefault="00044EF5" w:rsidP="00044EF5">
      <w:pPr>
        <w:pStyle w:val="NoSpacing"/>
        <w:rPr>
          <w:color w:val="FF0000"/>
        </w:rPr>
      </w:pPr>
    </w:p>
    <w:p w14:paraId="20FD76D0" w14:textId="7F0346C5" w:rsidR="00044EF5" w:rsidRPr="003A5F17" w:rsidRDefault="00525F0E" w:rsidP="00044EF5">
      <w:pPr>
        <w:pStyle w:val="NoSpacing"/>
        <w:rPr>
          <w:b/>
          <w:u w:val="single"/>
        </w:rPr>
      </w:pPr>
      <w:r>
        <w:rPr>
          <w:b/>
          <w:u w:val="single"/>
        </w:rPr>
        <w:t>Minutes – 08/14</w:t>
      </w:r>
      <w:r w:rsidR="00044EF5" w:rsidRPr="003A5F17">
        <w:rPr>
          <w:b/>
          <w:u w:val="single"/>
        </w:rPr>
        <w:t>/18</w:t>
      </w:r>
    </w:p>
    <w:p w14:paraId="36C3D04C" w14:textId="77777777" w:rsidR="00044EF5" w:rsidRPr="00B25944" w:rsidRDefault="00044EF5" w:rsidP="00044EF5">
      <w:pPr>
        <w:pStyle w:val="NoSpacing"/>
        <w:rPr>
          <w:color w:val="FF0000"/>
          <w:u w:val="single"/>
        </w:rPr>
      </w:pPr>
    </w:p>
    <w:p w14:paraId="111AB912" w14:textId="0790FC33" w:rsidR="00044EF5" w:rsidRPr="00525F0E" w:rsidRDefault="00044EF5" w:rsidP="00044EF5">
      <w:pPr>
        <w:pStyle w:val="NoSpacing"/>
        <w:rPr>
          <w:color w:val="000000" w:themeColor="text1"/>
        </w:rPr>
      </w:pPr>
      <w:r w:rsidRPr="00525F0E">
        <w:rPr>
          <w:color w:val="000000" w:themeColor="text1"/>
        </w:rPr>
        <w:t xml:space="preserve">Supervisor </w:t>
      </w:r>
      <w:r w:rsidR="00525F0E" w:rsidRPr="00525F0E">
        <w:rPr>
          <w:color w:val="000000" w:themeColor="text1"/>
        </w:rPr>
        <w:t xml:space="preserve">Ward made a motion and Supervisor Roth </w:t>
      </w:r>
      <w:r w:rsidRPr="00525F0E">
        <w:rPr>
          <w:color w:val="000000" w:themeColor="text1"/>
        </w:rPr>
        <w:t>seconded the motion that there being no additions or corrections to the minutes</w:t>
      </w:r>
      <w:r w:rsidR="00525F0E" w:rsidRPr="00525F0E">
        <w:rPr>
          <w:color w:val="000000" w:themeColor="text1"/>
        </w:rPr>
        <w:t xml:space="preserve"> of the meeting held Tuesday, August 14, 2018</w:t>
      </w:r>
      <w:r w:rsidRPr="00525F0E">
        <w:rPr>
          <w:color w:val="000000" w:themeColor="text1"/>
        </w:rPr>
        <w:t>, they be approved as presented.</w:t>
      </w:r>
      <w:r w:rsidR="003A5F17" w:rsidRPr="00525F0E">
        <w:rPr>
          <w:color w:val="000000" w:themeColor="text1"/>
        </w:rPr>
        <w:t xml:space="preserve"> The motion carried.  </w:t>
      </w:r>
    </w:p>
    <w:p w14:paraId="493AA9A0" w14:textId="77777777" w:rsidR="00044EF5" w:rsidRDefault="00044EF5" w:rsidP="00044EF5">
      <w:pPr>
        <w:pStyle w:val="NoSpacing"/>
        <w:rPr>
          <w:color w:val="FF0000"/>
        </w:rPr>
      </w:pPr>
    </w:p>
    <w:p w14:paraId="210BB888" w14:textId="19FEF715" w:rsidR="00A00EA4" w:rsidRDefault="00A00EA4" w:rsidP="00044EF5">
      <w:pPr>
        <w:pStyle w:val="NoSpacing"/>
        <w:rPr>
          <w:color w:val="FF0000"/>
        </w:rPr>
      </w:pPr>
      <w:r w:rsidRPr="00A00EA4">
        <w:rPr>
          <w:color w:val="000000" w:themeColor="text1"/>
        </w:rPr>
        <w:t>Supervisor Ward asked for a mom</w:t>
      </w:r>
      <w:r>
        <w:rPr>
          <w:color w:val="000000" w:themeColor="text1"/>
        </w:rPr>
        <w:t>ent of silence in memory of 911 of all who lost their lives and for the many first responders that responded.</w:t>
      </w:r>
    </w:p>
    <w:p w14:paraId="59B30070" w14:textId="77777777" w:rsidR="00A00EA4" w:rsidRPr="00B25944" w:rsidRDefault="00A00EA4"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6FB5CB15" w:rsidR="008D14E8" w:rsidRDefault="00525F0E" w:rsidP="00044EF5">
      <w:pPr>
        <w:pStyle w:val="NoSpacing"/>
        <w:rPr>
          <w:color w:val="000000" w:themeColor="text1"/>
        </w:rPr>
      </w:pPr>
      <w:r w:rsidRPr="00525F0E">
        <w:rPr>
          <w:color w:val="000000" w:themeColor="text1"/>
          <w:u w:val="single"/>
        </w:rPr>
        <w:t>Lope Casker</w:t>
      </w:r>
      <w:r>
        <w:rPr>
          <w:color w:val="000000" w:themeColor="text1"/>
        </w:rPr>
        <w:t xml:space="preserve"> – Letter advising they filed a Proof of Claim on behalf of Penn Township in the United States Bankruptcy Court, Western District of Pennsylvania in connection with the RE Gas Development, LLC Chapter 11 bankruptcy filing.</w:t>
      </w:r>
    </w:p>
    <w:p w14:paraId="6AAF341E" w14:textId="77777777" w:rsidR="00525F0E" w:rsidRDefault="00525F0E" w:rsidP="00044EF5">
      <w:pPr>
        <w:pStyle w:val="NoSpacing"/>
        <w:rPr>
          <w:color w:val="000000" w:themeColor="text1"/>
        </w:rPr>
      </w:pPr>
    </w:p>
    <w:p w14:paraId="2C3CE6C8" w14:textId="5EDD380B" w:rsidR="00525F0E" w:rsidRDefault="00525F0E" w:rsidP="00044EF5">
      <w:pPr>
        <w:pStyle w:val="NoSpacing"/>
        <w:rPr>
          <w:color w:val="000000" w:themeColor="text1"/>
        </w:rPr>
      </w:pPr>
      <w:r>
        <w:rPr>
          <w:color w:val="000000" w:themeColor="text1"/>
          <w:u w:val="single"/>
        </w:rPr>
        <w:t>Penn Dot</w:t>
      </w:r>
      <w:r>
        <w:rPr>
          <w:color w:val="000000" w:themeColor="text1"/>
        </w:rPr>
        <w:t xml:space="preserve"> – Notice that Butler County passed an ordinance implementing a $5 county fee in addition to the registration fee.</w:t>
      </w:r>
    </w:p>
    <w:p w14:paraId="0891DD23" w14:textId="77777777" w:rsidR="00525F0E" w:rsidRDefault="00525F0E" w:rsidP="00044EF5">
      <w:pPr>
        <w:pStyle w:val="NoSpacing"/>
        <w:rPr>
          <w:color w:val="000000" w:themeColor="text1"/>
        </w:rPr>
      </w:pPr>
    </w:p>
    <w:p w14:paraId="67BBDDE7" w14:textId="44EC829A" w:rsidR="00525F0E" w:rsidRDefault="00525F0E" w:rsidP="00044EF5">
      <w:pPr>
        <w:pStyle w:val="NoSpacing"/>
        <w:rPr>
          <w:color w:val="000000" w:themeColor="text1"/>
        </w:rPr>
      </w:pPr>
      <w:r>
        <w:rPr>
          <w:color w:val="000000" w:themeColor="text1"/>
          <w:u w:val="single"/>
        </w:rPr>
        <w:t>Wendy Leslie, CDBG Coordinator</w:t>
      </w:r>
      <w:r>
        <w:rPr>
          <w:color w:val="000000" w:themeColor="text1"/>
        </w:rPr>
        <w:t xml:space="preserve"> – Advising that last month she reported the 2018 activity allocation is $81,058 and not $81,078 as she previously stated.</w:t>
      </w:r>
    </w:p>
    <w:p w14:paraId="405B3186" w14:textId="77777777" w:rsidR="00525F0E" w:rsidRDefault="00525F0E" w:rsidP="00044EF5">
      <w:pPr>
        <w:pStyle w:val="NoSpacing"/>
        <w:rPr>
          <w:color w:val="000000" w:themeColor="text1"/>
        </w:rPr>
      </w:pPr>
    </w:p>
    <w:p w14:paraId="0587CAE2" w14:textId="5BFE138D" w:rsidR="00525F0E" w:rsidRDefault="00525F0E" w:rsidP="00044EF5">
      <w:pPr>
        <w:pStyle w:val="NoSpacing"/>
        <w:rPr>
          <w:color w:val="000000" w:themeColor="text1"/>
        </w:rPr>
      </w:pPr>
      <w:r>
        <w:rPr>
          <w:color w:val="000000" w:themeColor="text1"/>
          <w:u w:val="single"/>
        </w:rPr>
        <w:t>PSATS News Bulletin</w:t>
      </w:r>
      <w:r>
        <w:rPr>
          <w:color w:val="000000" w:themeColor="text1"/>
        </w:rPr>
        <w:t xml:space="preserve"> – Newsletter dated July-August 2018 on PSATS Mourns the Loss of President Bill Hawk, Capitol Roundup, PSATS Training Opportunities Coming Your Way, Grants, Technical Assistance Available, Renewal Time is Approaching, Are You Ready?, PSATS Salary Survey, and This and That.</w:t>
      </w:r>
    </w:p>
    <w:p w14:paraId="762747E5" w14:textId="77777777" w:rsidR="00525F0E" w:rsidRDefault="00525F0E" w:rsidP="00044EF5">
      <w:pPr>
        <w:pStyle w:val="NoSpacing"/>
        <w:rPr>
          <w:color w:val="000000" w:themeColor="text1"/>
        </w:rPr>
      </w:pPr>
    </w:p>
    <w:p w14:paraId="3D40EFB3" w14:textId="65E62770" w:rsidR="00525F0E" w:rsidRDefault="00525F0E" w:rsidP="00044EF5">
      <w:pPr>
        <w:pStyle w:val="NoSpacing"/>
        <w:rPr>
          <w:color w:val="000000" w:themeColor="text1"/>
        </w:rPr>
      </w:pPr>
      <w:r>
        <w:rPr>
          <w:color w:val="000000" w:themeColor="text1"/>
          <w:u w:val="single"/>
        </w:rPr>
        <w:t>Butler Area Sewer Authority</w:t>
      </w:r>
      <w:r>
        <w:rPr>
          <w:color w:val="000000" w:themeColor="text1"/>
        </w:rPr>
        <w:t xml:space="preserve"> – Letter advising they approved processing fees that will be charged.  The fees will be Rescheduling Fee - $30.00 and Distribution Fee - $10.00.  Both fees are non-refundable.</w:t>
      </w:r>
    </w:p>
    <w:p w14:paraId="4983E534" w14:textId="77777777" w:rsidR="00525F0E" w:rsidRDefault="00525F0E" w:rsidP="00044EF5">
      <w:pPr>
        <w:pStyle w:val="NoSpacing"/>
        <w:rPr>
          <w:color w:val="000000" w:themeColor="text1"/>
        </w:rPr>
      </w:pPr>
    </w:p>
    <w:p w14:paraId="63FCDCD9" w14:textId="0F1A02EF" w:rsidR="00525F0E" w:rsidRDefault="00890E4C" w:rsidP="00044EF5">
      <w:pPr>
        <w:pStyle w:val="NoSpacing"/>
        <w:rPr>
          <w:color w:val="000000" w:themeColor="text1"/>
        </w:rPr>
      </w:pPr>
      <w:r>
        <w:rPr>
          <w:color w:val="000000" w:themeColor="text1"/>
          <w:u w:val="single"/>
        </w:rPr>
        <w:t>Penn Dot</w:t>
      </w:r>
      <w:r>
        <w:rPr>
          <w:color w:val="000000" w:themeColor="text1"/>
        </w:rPr>
        <w:t xml:space="preserve"> – LTAP Technical Information Sheet #189 dated Summer 2018.</w:t>
      </w:r>
    </w:p>
    <w:p w14:paraId="199548E4" w14:textId="77777777" w:rsidR="00890E4C" w:rsidRDefault="00890E4C" w:rsidP="00044EF5">
      <w:pPr>
        <w:pStyle w:val="NoSpacing"/>
        <w:rPr>
          <w:color w:val="000000" w:themeColor="text1"/>
        </w:rPr>
      </w:pPr>
    </w:p>
    <w:p w14:paraId="3FBC7909" w14:textId="10BC3723" w:rsidR="00890E4C" w:rsidRDefault="00890E4C" w:rsidP="00044EF5">
      <w:pPr>
        <w:pStyle w:val="NoSpacing"/>
        <w:rPr>
          <w:color w:val="000000" w:themeColor="text1"/>
        </w:rPr>
      </w:pPr>
      <w:r>
        <w:rPr>
          <w:color w:val="000000" w:themeColor="text1"/>
          <w:u w:val="single"/>
        </w:rPr>
        <w:t>Joseph and Mary Ann Andrasy</w:t>
      </w:r>
      <w:r>
        <w:rPr>
          <w:color w:val="000000" w:themeColor="text1"/>
        </w:rPr>
        <w:t xml:space="preserve"> – Letter stating they are appealing the Notice of Zoning Violation sent from the Land Use Administrator, Clinton Bonetti.</w:t>
      </w:r>
    </w:p>
    <w:p w14:paraId="7617F919" w14:textId="77777777" w:rsidR="00890E4C" w:rsidRDefault="00890E4C" w:rsidP="00044EF5">
      <w:pPr>
        <w:pStyle w:val="NoSpacing"/>
        <w:rPr>
          <w:color w:val="000000" w:themeColor="text1"/>
        </w:rPr>
      </w:pPr>
    </w:p>
    <w:p w14:paraId="1F9BE15B" w14:textId="6E349961" w:rsidR="00890E4C" w:rsidRDefault="00890E4C" w:rsidP="00044EF5">
      <w:pPr>
        <w:pStyle w:val="NoSpacing"/>
        <w:rPr>
          <w:color w:val="000000" w:themeColor="text1"/>
        </w:rPr>
      </w:pPr>
    </w:p>
    <w:p w14:paraId="1C173C27" w14:textId="7192EC3C" w:rsidR="00A00EA4" w:rsidRDefault="00A00EA4">
      <w:pPr>
        <w:rPr>
          <w:color w:val="000000" w:themeColor="text1"/>
        </w:rPr>
      </w:pPr>
      <w:r>
        <w:rPr>
          <w:color w:val="000000" w:themeColor="text1"/>
        </w:rPr>
        <w:br w:type="page"/>
      </w:r>
    </w:p>
    <w:p w14:paraId="2C7DBAC0" w14:textId="2BA099A7" w:rsidR="00890E4C" w:rsidRDefault="00A00EA4" w:rsidP="00A00EA4">
      <w:pPr>
        <w:pStyle w:val="NoSpacing"/>
        <w:jc w:val="center"/>
        <w:rPr>
          <w:color w:val="000000" w:themeColor="text1"/>
        </w:rPr>
      </w:pPr>
      <w:r>
        <w:rPr>
          <w:color w:val="000000" w:themeColor="text1"/>
        </w:rPr>
        <w:lastRenderedPageBreak/>
        <w:t>Tuesday, September 11, 2018</w:t>
      </w:r>
    </w:p>
    <w:p w14:paraId="6E722273" w14:textId="77777777" w:rsidR="00A00EA4" w:rsidRDefault="00A00EA4" w:rsidP="00A00EA4">
      <w:pPr>
        <w:pStyle w:val="NoSpacing"/>
        <w:jc w:val="center"/>
        <w:rPr>
          <w:color w:val="000000" w:themeColor="text1"/>
        </w:rPr>
      </w:pPr>
    </w:p>
    <w:p w14:paraId="4B336985" w14:textId="3657F0CB" w:rsidR="00A00EA4" w:rsidRDefault="00A00EA4" w:rsidP="00A00EA4">
      <w:pPr>
        <w:pStyle w:val="NoSpacing"/>
        <w:rPr>
          <w:b/>
          <w:color w:val="000000" w:themeColor="text1"/>
          <w:u w:val="single"/>
        </w:rPr>
      </w:pPr>
      <w:r>
        <w:rPr>
          <w:b/>
          <w:color w:val="000000" w:themeColor="text1"/>
          <w:u w:val="single"/>
        </w:rPr>
        <w:t>Correspondence – Continued</w:t>
      </w:r>
    </w:p>
    <w:p w14:paraId="0E63E298" w14:textId="77777777" w:rsidR="00A00EA4" w:rsidRDefault="00A00EA4" w:rsidP="00A00EA4">
      <w:pPr>
        <w:pStyle w:val="NoSpacing"/>
        <w:rPr>
          <w:b/>
          <w:color w:val="000000" w:themeColor="text1"/>
          <w:u w:val="single"/>
        </w:rPr>
      </w:pPr>
    </w:p>
    <w:p w14:paraId="02AFBB89" w14:textId="2ABA1917" w:rsidR="00A00EA4" w:rsidRDefault="00A00EA4" w:rsidP="00A00EA4">
      <w:pPr>
        <w:pStyle w:val="NoSpacing"/>
        <w:rPr>
          <w:color w:val="000000" w:themeColor="text1"/>
        </w:rPr>
      </w:pPr>
      <w:r>
        <w:rPr>
          <w:color w:val="000000" w:themeColor="text1"/>
          <w:u w:val="single"/>
        </w:rPr>
        <w:t>Butler County Conservation District</w:t>
      </w:r>
      <w:r>
        <w:rPr>
          <w:color w:val="000000" w:themeColor="text1"/>
        </w:rPr>
        <w:t xml:space="preserve"> – Newsletter dated Summer 2018.</w:t>
      </w:r>
    </w:p>
    <w:p w14:paraId="4061422D" w14:textId="77777777" w:rsidR="00A00EA4" w:rsidRPr="00A00EA4" w:rsidRDefault="00A00EA4" w:rsidP="00A00EA4">
      <w:pPr>
        <w:pStyle w:val="NoSpacing"/>
        <w:rPr>
          <w:color w:val="000000" w:themeColor="text1"/>
        </w:rPr>
      </w:pPr>
    </w:p>
    <w:p w14:paraId="2DC00794" w14:textId="121BE7E7" w:rsidR="00890E4C" w:rsidRDefault="00890E4C" w:rsidP="00044EF5">
      <w:pPr>
        <w:pStyle w:val="NoSpacing"/>
        <w:rPr>
          <w:color w:val="000000" w:themeColor="text1"/>
        </w:rPr>
      </w:pPr>
      <w:r>
        <w:rPr>
          <w:color w:val="000000" w:themeColor="text1"/>
          <w:u w:val="single"/>
        </w:rPr>
        <w:t>Bartlett Tree Experts</w:t>
      </w:r>
      <w:r>
        <w:rPr>
          <w:color w:val="000000" w:themeColor="text1"/>
        </w:rPr>
        <w:t xml:space="preserve"> – Newsletter for fall and winter.</w:t>
      </w:r>
    </w:p>
    <w:p w14:paraId="2B9C1D1F" w14:textId="77777777" w:rsidR="00A00EA4" w:rsidRPr="00A00EA4" w:rsidRDefault="00A00EA4" w:rsidP="00A00EA4">
      <w:pPr>
        <w:pStyle w:val="NoSpacing"/>
        <w:rPr>
          <w:color w:val="000000" w:themeColor="text1"/>
        </w:rPr>
      </w:pPr>
    </w:p>
    <w:p w14:paraId="539C4370" w14:textId="1A51EAB3" w:rsidR="00890E4C" w:rsidRPr="00890E4C" w:rsidRDefault="00890E4C" w:rsidP="00044EF5">
      <w:pPr>
        <w:pStyle w:val="NoSpacing"/>
        <w:rPr>
          <w:color w:val="000000" w:themeColor="text1"/>
        </w:rPr>
      </w:pPr>
      <w:r>
        <w:rPr>
          <w:color w:val="000000" w:themeColor="text1"/>
          <w:u w:val="single"/>
        </w:rPr>
        <w:t>Moody and Associates</w:t>
      </w:r>
      <w:r>
        <w:rPr>
          <w:color w:val="000000" w:themeColor="text1"/>
        </w:rPr>
        <w:t xml:space="preserve"> – Notification that Penn Energy Resources LLC intends to withdraw approximately 1.656 million gallons of water per day from the Connoquenessing Creek.  The source is located on private property in Penn Township for the development of shale gas and/or oil.</w:t>
      </w:r>
    </w:p>
    <w:p w14:paraId="2DD819B5" w14:textId="77777777" w:rsidR="008D14E8" w:rsidRPr="00B25944" w:rsidRDefault="008D14E8" w:rsidP="00044EF5">
      <w:pPr>
        <w:pStyle w:val="NoSpacing"/>
        <w:rPr>
          <w:color w:val="FF0000"/>
        </w:rPr>
      </w:pPr>
    </w:p>
    <w:p w14:paraId="565F0A3F" w14:textId="77777777" w:rsidR="008D14E8" w:rsidRPr="003A5F17" w:rsidRDefault="008D14E8" w:rsidP="00044EF5">
      <w:pPr>
        <w:pStyle w:val="NoSpacing"/>
        <w:rPr>
          <w:b/>
          <w:u w:val="single"/>
        </w:rPr>
      </w:pPr>
      <w:r w:rsidRPr="003A5F17">
        <w:rPr>
          <w:b/>
          <w:u w:val="single"/>
        </w:rPr>
        <w:t>Seminars</w:t>
      </w:r>
    </w:p>
    <w:p w14:paraId="1718F665" w14:textId="77777777" w:rsidR="008D14E8" w:rsidRDefault="008D14E8" w:rsidP="00044EF5">
      <w:pPr>
        <w:pStyle w:val="NoSpacing"/>
        <w:rPr>
          <w:color w:val="FF0000"/>
          <w:u w:val="single"/>
        </w:rPr>
      </w:pPr>
    </w:p>
    <w:p w14:paraId="53A5A3DA" w14:textId="3E9B41CC" w:rsidR="00890E4C" w:rsidRDefault="00890E4C" w:rsidP="00044EF5">
      <w:pPr>
        <w:pStyle w:val="NoSpacing"/>
        <w:rPr>
          <w:color w:val="000000" w:themeColor="text1"/>
        </w:rPr>
      </w:pPr>
      <w:r w:rsidRPr="00890E4C">
        <w:rPr>
          <w:color w:val="000000" w:themeColor="text1"/>
        </w:rPr>
        <w:tab/>
        <w:t>Butler County ESU Team/Region 13 Training</w:t>
      </w:r>
      <w:r>
        <w:rPr>
          <w:color w:val="000000" w:themeColor="text1"/>
        </w:rPr>
        <w:t>, 09/10 – 09/14</w:t>
      </w:r>
    </w:p>
    <w:p w14:paraId="73E8A1FC" w14:textId="77777777" w:rsidR="00890E4C" w:rsidRDefault="00890E4C" w:rsidP="00044EF5">
      <w:pPr>
        <w:pStyle w:val="NoSpacing"/>
        <w:rPr>
          <w:color w:val="000000" w:themeColor="text1"/>
        </w:rPr>
      </w:pPr>
    </w:p>
    <w:p w14:paraId="653815AF" w14:textId="0C3982D2" w:rsidR="00890E4C" w:rsidRPr="00890E4C" w:rsidRDefault="00890E4C" w:rsidP="00044EF5">
      <w:pPr>
        <w:pStyle w:val="NoSpacing"/>
        <w:rPr>
          <w:color w:val="FF0000"/>
        </w:rPr>
      </w:pPr>
      <w:r>
        <w:rPr>
          <w:color w:val="000000" w:themeColor="text1"/>
        </w:rPr>
        <w:tab/>
        <w:t>BCATO 36</w:t>
      </w:r>
      <w:r w:rsidRPr="00890E4C">
        <w:rPr>
          <w:color w:val="000000" w:themeColor="text1"/>
          <w:vertAlign w:val="superscript"/>
        </w:rPr>
        <w:t>th</w:t>
      </w:r>
      <w:r>
        <w:rPr>
          <w:color w:val="000000" w:themeColor="text1"/>
        </w:rPr>
        <w:t xml:space="preserve"> Annual Safety Seminar, 10/10</w:t>
      </w:r>
    </w:p>
    <w:p w14:paraId="33B13C8F" w14:textId="05622B75" w:rsidR="003A5F17" w:rsidRPr="00B25944" w:rsidRDefault="003A5F17" w:rsidP="003A5F17">
      <w:pPr>
        <w:pStyle w:val="NoSpacing"/>
        <w:rPr>
          <w:color w:val="FF0000"/>
        </w:rPr>
      </w:pPr>
    </w:p>
    <w:p w14:paraId="293B6C22" w14:textId="2229E2B3" w:rsidR="008D14E8" w:rsidRPr="00890E4C" w:rsidRDefault="008D14E8" w:rsidP="00044EF5">
      <w:pPr>
        <w:pStyle w:val="NoSpacing"/>
        <w:rPr>
          <w:color w:val="000000" w:themeColor="text1"/>
        </w:rPr>
      </w:pPr>
      <w:r w:rsidRPr="00890E4C">
        <w:rPr>
          <w:color w:val="000000" w:themeColor="text1"/>
        </w:rPr>
        <w:t xml:space="preserve">Supervisor </w:t>
      </w:r>
      <w:r w:rsidR="00890E4C" w:rsidRPr="00890E4C">
        <w:rPr>
          <w:color w:val="000000" w:themeColor="text1"/>
        </w:rPr>
        <w:t xml:space="preserve">Roth </w:t>
      </w:r>
      <w:r w:rsidR="00D67119" w:rsidRPr="00890E4C">
        <w:rPr>
          <w:color w:val="000000" w:themeColor="text1"/>
        </w:rPr>
        <w:t xml:space="preserve">made the motion and </w:t>
      </w:r>
      <w:r w:rsidR="00890E4C" w:rsidRPr="00890E4C">
        <w:rPr>
          <w:color w:val="000000" w:themeColor="text1"/>
        </w:rPr>
        <w:t>Supervisor Mowry</w:t>
      </w:r>
      <w:r w:rsidRPr="00890E4C">
        <w:rPr>
          <w:color w:val="000000" w:themeColor="text1"/>
        </w:rPr>
        <w:t xml:space="preserve"> </w:t>
      </w:r>
      <w:r w:rsidR="00D67119" w:rsidRPr="00890E4C">
        <w:rPr>
          <w:color w:val="000000" w:themeColor="text1"/>
        </w:rPr>
        <w:t xml:space="preserve">seconded </w:t>
      </w:r>
      <w:r w:rsidR="00A00EA4">
        <w:rPr>
          <w:color w:val="000000" w:themeColor="text1"/>
        </w:rPr>
        <w:t xml:space="preserve">the motion </w:t>
      </w:r>
      <w:r w:rsidRPr="00890E4C">
        <w:rPr>
          <w:color w:val="000000" w:themeColor="text1"/>
        </w:rPr>
        <w:t>that all involved be authorized to attend.  The motion carried.</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751864D2" w14:textId="48F67332" w:rsidR="008D14E8" w:rsidRPr="00466A8E" w:rsidRDefault="00D67119" w:rsidP="00044EF5">
      <w:pPr>
        <w:pStyle w:val="NoSpacing"/>
        <w:rPr>
          <w:color w:val="000000" w:themeColor="text1"/>
        </w:rPr>
      </w:pPr>
      <w:r w:rsidRPr="00466A8E">
        <w:rPr>
          <w:color w:val="000000" w:themeColor="text1"/>
        </w:rPr>
        <w:t xml:space="preserve">Mrs. Zerfoss read the list of invoices paid since the last report was read on </w:t>
      </w:r>
      <w:r w:rsidR="00890E4C" w:rsidRPr="00466A8E">
        <w:rPr>
          <w:color w:val="000000" w:themeColor="text1"/>
        </w:rPr>
        <w:t>August 14</w:t>
      </w:r>
      <w:r w:rsidRPr="00466A8E">
        <w:rPr>
          <w:color w:val="000000" w:themeColor="text1"/>
        </w:rPr>
        <w:t>, 2018.  Township Fund: $</w:t>
      </w:r>
      <w:r w:rsidR="00890E4C" w:rsidRPr="00466A8E">
        <w:rPr>
          <w:color w:val="000000" w:themeColor="text1"/>
        </w:rPr>
        <w:t>73,490.38</w:t>
      </w:r>
      <w:r w:rsidRPr="00466A8E">
        <w:rPr>
          <w:color w:val="000000" w:themeColor="text1"/>
        </w:rPr>
        <w:t xml:space="preserve">, Fire Tax Fund: </w:t>
      </w:r>
      <w:r w:rsidR="00890E4C" w:rsidRPr="00466A8E">
        <w:rPr>
          <w:color w:val="000000" w:themeColor="text1"/>
        </w:rPr>
        <w:t>2,205.78</w:t>
      </w:r>
      <w:r w:rsidRPr="00466A8E">
        <w:rPr>
          <w:color w:val="000000" w:themeColor="text1"/>
        </w:rPr>
        <w:t>, Municipal Pension: $</w:t>
      </w:r>
      <w:r w:rsidR="00890E4C" w:rsidRPr="00466A8E">
        <w:rPr>
          <w:color w:val="000000" w:themeColor="text1"/>
        </w:rPr>
        <w:t>674.08</w:t>
      </w:r>
      <w:r w:rsidRPr="00466A8E">
        <w:rPr>
          <w:color w:val="000000" w:themeColor="text1"/>
        </w:rPr>
        <w:t>, Police Pension Fund: $</w:t>
      </w:r>
      <w:r w:rsidR="00890E4C" w:rsidRPr="00466A8E">
        <w:rPr>
          <w:color w:val="000000" w:themeColor="text1"/>
        </w:rPr>
        <w:t>590.09</w:t>
      </w:r>
      <w:r w:rsidRPr="00466A8E">
        <w:rPr>
          <w:color w:val="000000" w:themeColor="text1"/>
        </w:rPr>
        <w:t>.  Deposits into the various Township Funds totaled $</w:t>
      </w:r>
      <w:r w:rsidR="00890E4C" w:rsidRPr="00466A8E">
        <w:rPr>
          <w:color w:val="000000" w:themeColor="text1"/>
        </w:rPr>
        <w:t>77,199.92</w:t>
      </w:r>
      <w:r w:rsidRPr="00466A8E">
        <w:rPr>
          <w:color w:val="000000" w:themeColor="text1"/>
        </w:rPr>
        <w:t>.  Balances were read as follows:  Township Fund: $</w:t>
      </w:r>
      <w:r w:rsidR="00890E4C" w:rsidRPr="00466A8E">
        <w:rPr>
          <w:color w:val="000000" w:themeColor="text1"/>
        </w:rPr>
        <w:t>777,457.99</w:t>
      </w:r>
      <w:r w:rsidRPr="00466A8E">
        <w:rPr>
          <w:color w:val="000000" w:themeColor="text1"/>
        </w:rPr>
        <w:t xml:space="preserve">, </w:t>
      </w:r>
      <w:r w:rsidR="00890E4C" w:rsidRPr="00466A8E">
        <w:rPr>
          <w:color w:val="000000" w:themeColor="text1"/>
        </w:rPr>
        <w:t xml:space="preserve">Township Capital Savings Fund: $300,000.00, </w:t>
      </w:r>
      <w:r w:rsidRPr="00466A8E">
        <w:rPr>
          <w:color w:val="000000" w:themeColor="text1"/>
        </w:rPr>
        <w:t>Fire Tax Fund: $</w:t>
      </w:r>
      <w:r w:rsidR="00890E4C" w:rsidRPr="00466A8E">
        <w:rPr>
          <w:color w:val="000000" w:themeColor="text1"/>
        </w:rPr>
        <w:t>139,879.61</w:t>
      </w:r>
      <w:r w:rsidRPr="00466A8E">
        <w:rPr>
          <w:color w:val="000000" w:themeColor="text1"/>
        </w:rPr>
        <w:t>, Act 13 Impact Fund: $</w:t>
      </w:r>
      <w:r w:rsidR="00890E4C" w:rsidRPr="00466A8E">
        <w:rPr>
          <w:color w:val="000000" w:themeColor="text1"/>
        </w:rPr>
        <w:t>731,613.43</w:t>
      </w:r>
      <w:r w:rsidRPr="00466A8E">
        <w:rPr>
          <w:color w:val="000000" w:themeColor="text1"/>
        </w:rPr>
        <w:t>, Municipal Pension Fund: $</w:t>
      </w:r>
      <w:r w:rsidR="00890E4C" w:rsidRPr="00466A8E">
        <w:rPr>
          <w:color w:val="000000" w:themeColor="text1"/>
        </w:rPr>
        <w:t>565,981.35</w:t>
      </w:r>
      <w:r w:rsidRPr="00466A8E">
        <w:rPr>
          <w:color w:val="000000" w:themeColor="text1"/>
        </w:rPr>
        <w:t>, Police Pension Fund: $</w:t>
      </w:r>
      <w:r w:rsidR="00890E4C" w:rsidRPr="00466A8E">
        <w:rPr>
          <w:color w:val="000000" w:themeColor="text1"/>
        </w:rPr>
        <w:t>1,172,779.21</w:t>
      </w:r>
      <w:r w:rsidRPr="00466A8E">
        <w:rPr>
          <w:color w:val="000000" w:themeColor="text1"/>
        </w:rPr>
        <w:t>, State Fund: $</w:t>
      </w:r>
      <w:r w:rsidR="00890E4C" w:rsidRPr="00466A8E">
        <w:rPr>
          <w:color w:val="000000" w:themeColor="text1"/>
        </w:rPr>
        <w:t>83,575</w:t>
      </w:r>
      <w:r w:rsidR="00466A8E">
        <w:rPr>
          <w:color w:val="000000" w:themeColor="text1"/>
        </w:rPr>
        <w:t>.</w:t>
      </w:r>
      <w:r w:rsidR="00890E4C" w:rsidRPr="00466A8E">
        <w:rPr>
          <w:color w:val="000000" w:themeColor="text1"/>
        </w:rPr>
        <w:t>91.  Supervisor Mowry</w:t>
      </w:r>
      <w:r w:rsidRPr="00466A8E">
        <w:rPr>
          <w:color w:val="000000" w:themeColor="text1"/>
        </w:rPr>
        <w:t xml:space="preserve"> made the motion and Supervisor </w:t>
      </w:r>
      <w:r w:rsidR="00890E4C" w:rsidRPr="00466A8E">
        <w:rPr>
          <w:color w:val="000000" w:themeColor="text1"/>
        </w:rPr>
        <w:t>Ward</w:t>
      </w:r>
      <w:r w:rsidRPr="00466A8E">
        <w:rPr>
          <w:color w:val="000000" w:themeColor="text1"/>
        </w:rPr>
        <w:t xml:space="preserve"> seconded the motion that the Treasurer’s Report </w:t>
      </w:r>
      <w:r w:rsidRPr="00466A8E">
        <w:rPr>
          <w:noProof/>
          <w:color w:val="000000" w:themeColor="text1"/>
        </w:rPr>
        <w:t>be</w:t>
      </w:r>
      <w:r w:rsidRPr="00466A8E">
        <w:rPr>
          <w:color w:val="000000" w:themeColor="text1"/>
        </w:rPr>
        <w:t xml:space="preserve"> approved as presented.  The motion carried.</w:t>
      </w:r>
    </w:p>
    <w:p w14:paraId="43E0CAEB" w14:textId="77777777" w:rsidR="008D14E8" w:rsidRPr="00B25944" w:rsidRDefault="008D14E8" w:rsidP="00044EF5">
      <w:pPr>
        <w:pStyle w:val="NoSpacing"/>
        <w:rPr>
          <w:color w:val="FF0000"/>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466A8E" w:rsidRDefault="00D67119" w:rsidP="00044EF5">
      <w:pPr>
        <w:pStyle w:val="NoSpacing"/>
        <w:rPr>
          <w:color w:val="000000" w:themeColor="text1"/>
          <w:u w:val="single"/>
        </w:rPr>
      </w:pPr>
    </w:p>
    <w:p w14:paraId="31AE2C91" w14:textId="45945353" w:rsidR="00466A8E" w:rsidRPr="00466A8E" w:rsidRDefault="00466A8E" w:rsidP="00044EF5">
      <w:pPr>
        <w:pStyle w:val="NoSpacing"/>
        <w:rPr>
          <w:color w:val="000000" w:themeColor="text1"/>
        </w:rPr>
      </w:pPr>
      <w:r w:rsidRPr="00466A8E">
        <w:rPr>
          <w:color w:val="000000" w:themeColor="text1"/>
        </w:rPr>
        <w:t>Mr. Bonetti presented the Zoning Report for July and August 2018.  Total zoning fees totaled $23,341.64.</w:t>
      </w:r>
    </w:p>
    <w:p w14:paraId="02F67FE0" w14:textId="77777777" w:rsidR="00466A8E" w:rsidRPr="00466A8E" w:rsidRDefault="00466A8E" w:rsidP="00044EF5">
      <w:pPr>
        <w:pStyle w:val="NoSpacing"/>
        <w:rPr>
          <w:color w:val="000000" w:themeColor="text1"/>
        </w:rPr>
      </w:pPr>
    </w:p>
    <w:p w14:paraId="5477E995" w14:textId="6B31B99F" w:rsidR="00D67119" w:rsidRPr="00466A8E" w:rsidRDefault="00E31E8C" w:rsidP="00044EF5">
      <w:pPr>
        <w:pStyle w:val="NoSpacing"/>
        <w:rPr>
          <w:color w:val="000000" w:themeColor="text1"/>
        </w:rPr>
      </w:pPr>
      <w:r w:rsidRPr="00466A8E">
        <w:rPr>
          <w:color w:val="000000" w:themeColor="text1"/>
        </w:rPr>
        <w:t xml:space="preserve">Mr. Bonetti presented the </w:t>
      </w:r>
      <w:r w:rsidR="00466A8E" w:rsidRPr="00466A8E">
        <w:rPr>
          <w:color w:val="000000" w:themeColor="text1"/>
        </w:rPr>
        <w:t>Darlene Lavery Subdivision located on t</w:t>
      </w:r>
      <w:r w:rsidR="00A00EA4">
        <w:rPr>
          <w:color w:val="000000" w:themeColor="text1"/>
        </w:rPr>
        <w:t>he corner of Rockdale and Morga</w:t>
      </w:r>
      <w:r w:rsidR="00466A8E" w:rsidRPr="00466A8E">
        <w:rPr>
          <w:color w:val="000000" w:themeColor="text1"/>
        </w:rPr>
        <w:t>n Roads</w:t>
      </w:r>
      <w:r w:rsidRPr="00466A8E">
        <w:rPr>
          <w:color w:val="000000" w:themeColor="text1"/>
        </w:rPr>
        <w:t xml:space="preserve"> f</w:t>
      </w:r>
      <w:r w:rsidR="00466A8E" w:rsidRPr="00466A8E">
        <w:rPr>
          <w:color w:val="000000" w:themeColor="text1"/>
        </w:rPr>
        <w:t>or approval.  Supervisor Ward</w:t>
      </w:r>
      <w:r w:rsidRPr="00466A8E">
        <w:rPr>
          <w:color w:val="000000" w:themeColor="text1"/>
        </w:rPr>
        <w:t xml:space="preserve"> made the motion and Supervisor </w:t>
      </w:r>
      <w:r w:rsidR="00466A8E" w:rsidRPr="00466A8E">
        <w:rPr>
          <w:color w:val="000000" w:themeColor="text1"/>
        </w:rPr>
        <w:t>Roth seconded the motion that the Darlene Lavery Subdivision located on t</w:t>
      </w:r>
      <w:r w:rsidR="00A00EA4">
        <w:rPr>
          <w:color w:val="000000" w:themeColor="text1"/>
        </w:rPr>
        <w:t>he corner of Rockdale and Morga</w:t>
      </w:r>
      <w:r w:rsidR="00466A8E" w:rsidRPr="00466A8E">
        <w:rPr>
          <w:color w:val="000000" w:themeColor="text1"/>
        </w:rPr>
        <w:t>n Roads</w:t>
      </w:r>
      <w:r w:rsidRPr="00466A8E">
        <w:rPr>
          <w:color w:val="000000" w:themeColor="text1"/>
        </w:rPr>
        <w:t xml:space="preserve"> </w:t>
      </w:r>
      <w:r w:rsidRPr="00466A8E">
        <w:rPr>
          <w:noProof/>
          <w:color w:val="000000" w:themeColor="text1"/>
        </w:rPr>
        <w:t>be</w:t>
      </w:r>
      <w:r w:rsidRPr="00466A8E">
        <w:rPr>
          <w:color w:val="000000" w:themeColor="text1"/>
        </w:rPr>
        <w:t xml:space="preserve"> approved</w:t>
      </w:r>
      <w:r w:rsidR="00466A8E" w:rsidRPr="00466A8E">
        <w:rPr>
          <w:color w:val="000000" w:themeColor="text1"/>
        </w:rPr>
        <w:t xml:space="preserve"> pending approval of the County Planning Commission</w:t>
      </w:r>
      <w:r w:rsidRPr="00466A8E">
        <w:rPr>
          <w:color w:val="000000" w:themeColor="text1"/>
        </w:rPr>
        <w:t>.  The motion carried.</w:t>
      </w:r>
    </w:p>
    <w:p w14:paraId="1748E939" w14:textId="273AACC2" w:rsidR="009D76F0" w:rsidRDefault="009D76F0">
      <w:pPr>
        <w:rPr>
          <w:color w:val="FF0000"/>
        </w:rPr>
      </w:pPr>
      <w:r>
        <w:rPr>
          <w:color w:val="FF0000"/>
        </w:rPr>
        <w:br w:type="page"/>
      </w:r>
    </w:p>
    <w:p w14:paraId="11025CC8" w14:textId="0ACF8E50" w:rsidR="00E31E8C" w:rsidRDefault="009D76F0" w:rsidP="009D76F0">
      <w:pPr>
        <w:pStyle w:val="NoSpacing"/>
        <w:jc w:val="center"/>
        <w:rPr>
          <w:color w:val="000000" w:themeColor="text1"/>
        </w:rPr>
      </w:pPr>
      <w:r w:rsidRPr="009D76F0">
        <w:rPr>
          <w:color w:val="000000" w:themeColor="text1"/>
        </w:rPr>
        <w:lastRenderedPageBreak/>
        <w:t>Tuesday, September 11, 2018</w:t>
      </w:r>
    </w:p>
    <w:p w14:paraId="13D97AA7" w14:textId="77777777" w:rsidR="009D76F0" w:rsidRDefault="009D76F0" w:rsidP="009D76F0">
      <w:pPr>
        <w:pStyle w:val="NoSpacing"/>
        <w:jc w:val="center"/>
        <w:rPr>
          <w:color w:val="000000" w:themeColor="text1"/>
        </w:rPr>
      </w:pPr>
    </w:p>
    <w:p w14:paraId="19431AD5" w14:textId="5C39003A" w:rsidR="009D76F0" w:rsidRDefault="009D76F0" w:rsidP="009D76F0">
      <w:pPr>
        <w:pStyle w:val="NoSpacing"/>
        <w:rPr>
          <w:b/>
          <w:color w:val="000000" w:themeColor="text1"/>
          <w:u w:val="single"/>
        </w:rPr>
      </w:pPr>
      <w:r>
        <w:rPr>
          <w:b/>
          <w:color w:val="000000" w:themeColor="text1"/>
          <w:u w:val="single"/>
        </w:rPr>
        <w:t>Zoning Department – Continued</w:t>
      </w:r>
    </w:p>
    <w:p w14:paraId="57934DF4" w14:textId="77777777" w:rsidR="009D76F0" w:rsidRDefault="009D76F0" w:rsidP="009D76F0">
      <w:pPr>
        <w:pStyle w:val="NoSpacing"/>
        <w:rPr>
          <w:color w:val="FF0000"/>
        </w:rPr>
      </w:pPr>
    </w:p>
    <w:p w14:paraId="5FF8BA2D" w14:textId="5195AABE" w:rsidR="00466A8E" w:rsidRPr="00944D9B" w:rsidRDefault="00466A8E" w:rsidP="00044EF5">
      <w:pPr>
        <w:pStyle w:val="NoSpacing"/>
        <w:rPr>
          <w:color w:val="000000" w:themeColor="text1"/>
        </w:rPr>
      </w:pPr>
      <w:r w:rsidRPr="00944D9B">
        <w:rPr>
          <w:color w:val="000000" w:themeColor="text1"/>
        </w:rPr>
        <w:t xml:space="preserve">Mr. Bonetti requested the Board to conditionally approve the R.J. Bishop Site Plan on Route 8 and East Airport Road for a commercial garage.  </w:t>
      </w:r>
      <w:r w:rsidR="00944D9B" w:rsidRPr="00944D9B">
        <w:rPr>
          <w:color w:val="000000" w:themeColor="text1"/>
        </w:rPr>
        <w:t>Supervisor Roth made the motion and Supervisor Mowry seconded the moti</w:t>
      </w:r>
      <w:r w:rsidR="00A00EA4">
        <w:rPr>
          <w:color w:val="000000" w:themeColor="text1"/>
        </w:rPr>
        <w:t xml:space="preserve">on that conditional approval is </w:t>
      </w:r>
      <w:r w:rsidR="00944D9B" w:rsidRPr="00944D9B">
        <w:rPr>
          <w:color w:val="000000" w:themeColor="text1"/>
        </w:rPr>
        <w:t>given for the R.J. Bishop Site Plan on Route 8 and East Airport Road for a commercial garage pending approval from the Township Engineers, HRG and County approval.  The motion carried.</w:t>
      </w:r>
    </w:p>
    <w:p w14:paraId="3CB76C0F" w14:textId="77777777" w:rsidR="00A00EA4" w:rsidRDefault="00A00EA4" w:rsidP="00044EF5">
      <w:pPr>
        <w:pStyle w:val="NoSpacing"/>
        <w:rPr>
          <w:color w:val="000000" w:themeColor="text1"/>
        </w:rPr>
      </w:pPr>
    </w:p>
    <w:p w14:paraId="789EE310" w14:textId="7D0E0337" w:rsidR="00944D9B" w:rsidRDefault="00944D9B" w:rsidP="00044EF5">
      <w:pPr>
        <w:pStyle w:val="NoSpacing"/>
        <w:rPr>
          <w:color w:val="000000" w:themeColor="text1"/>
        </w:rPr>
      </w:pPr>
      <w:r>
        <w:rPr>
          <w:color w:val="000000" w:themeColor="text1"/>
        </w:rPr>
        <w:t xml:space="preserve">Mr. Bonetti reported at the last Planning Commission meeting they discussed the </w:t>
      </w:r>
      <w:r w:rsidR="004F7BBA">
        <w:rPr>
          <w:color w:val="000000" w:themeColor="text1"/>
        </w:rPr>
        <w:t>possibility</w:t>
      </w:r>
      <w:r>
        <w:rPr>
          <w:color w:val="000000" w:themeColor="text1"/>
        </w:rPr>
        <w:t xml:space="preserve"> of property maintenance dealing with grass and dilapidated structures.  He advised they didn’t want to get into grass maintenance.  Mr. Bonetti said he contacted several </w:t>
      </w:r>
      <w:r w:rsidR="004F7BBA">
        <w:rPr>
          <w:color w:val="000000" w:themeColor="text1"/>
        </w:rPr>
        <w:t>municipalities</w:t>
      </w:r>
      <w:r>
        <w:rPr>
          <w:color w:val="000000" w:themeColor="text1"/>
        </w:rPr>
        <w:t xml:space="preserve"> </w:t>
      </w:r>
      <w:r w:rsidR="00A00EA4">
        <w:rPr>
          <w:color w:val="000000" w:themeColor="text1"/>
        </w:rPr>
        <w:t xml:space="preserve">to ask how they handle property maintenance </w:t>
      </w:r>
      <w:r>
        <w:rPr>
          <w:color w:val="000000" w:themeColor="text1"/>
        </w:rPr>
        <w:t xml:space="preserve">and they haven’t responded.  Supervisor Roth said he doesn’t think the grass issues is a problem and the complaints he receives is for vacant lots.  Mr. Bonetti said he will proceed with investigating </w:t>
      </w:r>
      <w:r w:rsidR="00A00EA4">
        <w:rPr>
          <w:color w:val="000000" w:themeColor="text1"/>
        </w:rPr>
        <w:t xml:space="preserve">how to handle </w:t>
      </w:r>
      <w:r>
        <w:rPr>
          <w:color w:val="000000" w:themeColor="text1"/>
        </w:rPr>
        <w:t>dilapidated buildings.</w:t>
      </w:r>
    </w:p>
    <w:p w14:paraId="79FC1FE7" w14:textId="77777777" w:rsidR="00944D9B" w:rsidRPr="00944D9B" w:rsidRDefault="00944D9B" w:rsidP="00044EF5">
      <w:pPr>
        <w:pStyle w:val="NoSpacing"/>
        <w:rPr>
          <w:color w:val="000000" w:themeColor="text1"/>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944D9B" w:rsidRDefault="00E31E8C" w:rsidP="00044EF5">
      <w:pPr>
        <w:pStyle w:val="NoSpacing"/>
        <w:rPr>
          <w:color w:val="000000" w:themeColor="text1"/>
          <w:u w:val="single"/>
        </w:rPr>
      </w:pPr>
    </w:p>
    <w:p w14:paraId="6E16642E" w14:textId="4EC6C069" w:rsidR="003A5F17" w:rsidRPr="00944D9B" w:rsidRDefault="00D72FE1" w:rsidP="00044EF5">
      <w:pPr>
        <w:pStyle w:val="NoSpacing"/>
        <w:rPr>
          <w:color w:val="000000" w:themeColor="text1"/>
        </w:rPr>
      </w:pPr>
      <w:r w:rsidRPr="00944D9B">
        <w:rPr>
          <w:color w:val="000000" w:themeColor="text1"/>
        </w:rPr>
        <w:t xml:space="preserve">Mrs. Zerfoss read the Police report for </w:t>
      </w:r>
      <w:r w:rsidR="003A5F17" w:rsidRPr="00944D9B">
        <w:rPr>
          <w:color w:val="000000" w:themeColor="text1"/>
        </w:rPr>
        <w:t xml:space="preserve">August </w:t>
      </w:r>
      <w:r w:rsidRPr="00944D9B">
        <w:rPr>
          <w:color w:val="000000" w:themeColor="text1"/>
        </w:rPr>
        <w:t xml:space="preserve">2018.  </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1A3A03C1" w14:textId="77777777" w:rsidR="00FD28DB" w:rsidRPr="00B25944" w:rsidRDefault="00FD28DB" w:rsidP="00044EF5">
      <w:pPr>
        <w:pStyle w:val="NoSpacing"/>
        <w:rPr>
          <w:color w:val="FF0000"/>
          <w:u w:val="single"/>
        </w:rPr>
      </w:pPr>
    </w:p>
    <w:p w14:paraId="29CB4497" w14:textId="3D8F2489" w:rsidR="00D72FE1" w:rsidRDefault="00944D9B" w:rsidP="00044EF5">
      <w:pPr>
        <w:pStyle w:val="NoSpacing"/>
        <w:rPr>
          <w:color w:val="000000" w:themeColor="text1"/>
        </w:rPr>
      </w:pPr>
      <w:r>
        <w:rPr>
          <w:color w:val="000000" w:themeColor="text1"/>
        </w:rPr>
        <w:t xml:space="preserve">Supervisor Roth requested approval to hire Nick Krelow at the wage of $20.44 per hour.  He stated </w:t>
      </w:r>
      <w:r w:rsidR="00A00EA4">
        <w:rPr>
          <w:color w:val="000000" w:themeColor="text1"/>
        </w:rPr>
        <w:t>that Linda and he</w:t>
      </w:r>
      <w:r>
        <w:rPr>
          <w:color w:val="000000" w:themeColor="text1"/>
        </w:rPr>
        <w:t xml:space="preserve"> met with 5 people.  We received 14 applications and Nick has experience with Connoquenessing and Jefferson Townships.  Supervisor Mowry made the motion and Supervisor Ward seconded</w:t>
      </w:r>
      <w:r w:rsidR="00A00EA4">
        <w:rPr>
          <w:color w:val="000000" w:themeColor="text1"/>
        </w:rPr>
        <w:t xml:space="preserve"> the motion</w:t>
      </w:r>
      <w:r>
        <w:rPr>
          <w:color w:val="000000" w:themeColor="text1"/>
        </w:rPr>
        <w:t xml:space="preserve"> to hire Nick Krelow for the road department at a wage of $20.44 per hour. The motion carried.</w:t>
      </w:r>
    </w:p>
    <w:p w14:paraId="7F27526F" w14:textId="77777777" w:rsidR="00944D9B" w:rsidRDefault="00944D9B" w:rsidP="00044EF5">
      <w:pPr>
        <w:pStyle w:val="NoSpacing"/>
        <w:rPr>
          <w:color w:val="000000" w:themeColor="text1"/>
        </w:rPr>
      </w:pPr>
    </w:p>
    <w:p w14:paraId="634C6BF7" w14:textId="37795FCE" w:rsidR="00944D9B" w:rsidRDefault="00944D9B" w:rsidP="00044EF5">
      <w:pPr>
        <w:pStyle w:val="NoSpacing"/>
        <w:rPr>
          <w:color w:val="000000" w:themeColor="text1"/>
        </w:rPr>
      </w:pPr>
      <w:r>
        <w:rPr>
          <w:color w:val="000000" w:themeColor="text1"/>
        </w:rPr>
        <w:t xml:space="preserve">Supervisor Roth reported the trash cans at the park sit outside and the fill up with water.  He is requesting the purchase </w:t>
      </w:r>
      <w:r w:rsidR="00583EE2">
        <w:rPr>
          <w:color w:val="000000" w:themeColor="text1"/>
        </w:rPr>
        <w:t>of 4 trash</w:t>
      </w:r>
      <w:r>
        <w:rPr>
          <w:color w:val="000000" w:themeColor="text1"/>
        </w:rPr>
        <w:t xml:space="preserve"> can covers at a cost of $680.00.  Supervisor Ward made the motion and Supervisor Roth seconded </w:t>
      </w:r>
      <w:r w:rsidR="00A00EA4">
        <w:rPr>
          <w:color w:val="000000" w:themeColor="text1"/>
        </w:rPr>
        <w:t xml:space="preserve">the motion </w:t>
      </w:r>
      <w:r>
        <w:rPr>
          <w:color w:val="000000" w:themeColor="text1"/>
        </w:rPr>
        <w:t>to purchase 4 trash can covers at a cost of $680.00.  The motion carried.</w:t>
      </w:r>
    </w:p>
    <w:p w14:paraId="1CF0FF07" w14:textId="77777777" w:rsidR="00944D9B" w:rsidRDefault="00944D9B" w:rsidP="00044EF5">
      <w:pPr>
        <w:pStyle w:val="NoSpacing"/>
        <w:rPr>
          <w:color w:val="000000" w:themeColor="text1"/>
        </w:rPr>
      </w:pPr>
    </w:p>
    <w:p w14:paraId="0CEF28B7" w14:textId="4F433CA4" w:rsidR="00583EE2" w:rsidRDefault="00583EE2" w:rsidP="00044EF5">
      <w:pPr>
        <w:pStyle w:val="NoSpacing"/>
        <w:rPr>
          <w:color w:val="000000" w:themeColor="text1"/>
        </w:rPr>
      </w:pPr>
      <w:r>
        <w:rPr>
          <w:color w:val="000000" w:themeColor="text1"/>
        </w:rPr>
        <w:t xml:space="preserve">Supervisor Roth made the motion and Supervisor Mowry seconded </w:t>
      </w:r>
      <w:r w:rsidR="00A00EA4">
        <w:rPr>
          <w:color w:val="000000" w:themeColor="text1"/>
        </w:rPr>
        <w:t xml:space="preserve">the motion </w:t>
      </w:r>
      <w:r>
        <w:rPr>
          <w:color w:val="000000" w:themeColor="text1"/>
        </w:rPr>
        <w:t xml:space="preserve">that a letter </w:t>
      </w:r>
      <w:r w:rsidR="00A00EA4">
        <w:rPr>
          <w:color w:val="000000" w:themeColor="text1"/>
        </w:rPr>
        <w:t xml:space="preserve">is to </w:t>
      </w:r>
      <w:r>
        <w:rPr>
          <w:color w:val="000000" w:themeColor="text1"/>
        </w:rPr>
        <w:t>be sent to Rex Energy regarding the washouts along Anderson Road and to find out what their plans on for fixing the areas.  The motion carried.</w:t>
      </w:r>
    </w:p>
    <w:p w14:paraId="310D90C5" w14:textId="77777777" w:rsidR="00583EE2" w:rsidRDefault="00583EE2" w:rsidP="00044EF5">
      <w:pPr>
        <w:pStyle w:val="NoSpacing"/>
        <w:rPr>
          <w:color w:val="000000" w:themeColor="text1"/>
        </w:rPr>
      </w:pPr>
    </w:p>
    <w:p w14:paraId="3A20DF7F" w14:textId="2AF6641E" w:rsidR="00583EE2" w:rsidRDefault="00583EE2" w:rsidP="00044EF5">
      <w:pPr>
        <w:pStyle w:val="NoSpacing"/>
        <w:rPr>
          <w:color w:val="000000" w:themeColor="text1"/>
        </w:rPr>
      </w:pPr>
      <w:r>
        <w:rPr>
          <w:color w:val="000000" w:themeColor="text1"/>
        </w:rPr>
        <w:t xml:space="preserve">Supervisor Mowry made the motion and </w:t>
      </w:r>
      <w:r w:rsidR="004F7BBA">
        <w:rPr>
          <w:color w:val="000000" w:themeColor="text1"/>
        </w:rPr>
        <w:t>Supervisor</w:t>
      </w:r>
      <w:r>
        <w:rPr>
          <w:color w:val="000000" w:themeColor="text1"/>
        </w:rPr>
        <w:t xml:space="preserve"> Ward seconded </w:t>
      </w:r>
      <w:r w:rsidR="00A00EA4">
        <w:rPr>
          <w:color w:val="000000" w:themeColor="text1"/>
        </w:rPr>
        <w:t xml:space="preserve">the motion </w:t>
      </w:r>
      <w:r>
        <w:rPr>
          <w:color w:val="000000" w:themeColor="text1"/>
        </w:rPr>
        <w:t xml:space="preserve">to send XTO an invoice for payment of the half </w:t>
      </w:r>
      <w:r w:rsidR="00A00EA4">
        <w:rPr>
          <w:color w:val="000000" w:themeColor="text1"/>
        </w:rPr>
        <w:t xml:space="preserve">the cost for </w:t>
      </w:r>
      <w:r>
        <w:rPr>
          <w:color w:val="000000" w:themeColor="text1"/>
        </w:rPr>
        <w:t xml:space="preserve">sealcoat on Mushrush Road as was </w:t>
      </w:r>
      <w:r w:rsidR="00A00EA4">
        <w:rPr>
          <w:color w:val="000000" w:themeColor="text1"/>
        </w:rPr>
        <w:t xml:space="preserve">previously </w:t>
      </w:r>
      <w:r>
        <w:rPr>
          <w:color w:val="000000" w:themeColor="text1"/>
        </w:rPr>
        <w:t>agreed to.  The motion carried.</w:t>
      </w:r>
    </w:p>
    <w:p w14:paraId="1A2AEBDF" w14:textId="77777777" w:rsidR="00583EE2" w:rsidRDefault="00583EE2" w:rsidP="00044EF5">
      <w:pPr>
        <w:pStyle w:val="NoSpacing"/>
        <w:rPr>
          <w:color w:val="000000" w:themeColor="text1"/>
        </w:rPr>
      </w:pPr>
    </w:p>
    <w:p w14:paraId="11CA9900" w14:textId="77777777" w:rsidR="009D76F0" w:rsidRDefault="009D76F0" w:rsidP="00044EF5">
      <w:pPr>
        <w:pStyle w:val="NoSpacing"/>
        <w:rPr>
          <w:color w:val="000000" w:themeColor="text1"/>
        </w:rPr>
      </w:pPr>
    </w:p>
    <w:p w14:paraId="245C4601" w14:textId="2C519F4C" w:rsidR="009D76F0" w:rsidRDefault="009D76F0" w:rsidP="009D76F0">
      <w:pPr>
        <w:pStyle w:val="NoSpacing"/>
        <w:jc w:val="center"/>
        <w:rPr>
          <w:color w:val="000000" w:themeColor="text1"/>
        </w:rPr>
      </w:pPr>
      <w:r>
        <w:rPr>
          <w:color w:val="000000" w:themeColor="text1"/>
        </w:rPr>
        <w:lastRenderedPageBreak/>
        <w:t>Tuesday, September 11, 2018</w:t>
      </w:r>
    </w:p>
    <w:p w14:paraId="41BDE045" w14:textId="77777777" w:rsidR="009D76F0" w:rsidRDefault="009D76F0" w:rsidP="009D76F0">
      <w:pPr>
        <w:pStyle w:val="NoSpacing"/>
        <w:jc w:val="center"/>
        <w:rPr>
          <w:color w:val="000000" w:themeColor="text1"/>
        </w:rPr>
      </w:pPr>
    </w:p>
    <w:p w14:paraId="5258E420" w14:textId="37347E56" w:rsidR="009D76F0" w:rsidRPr="009D76F0" w:rsidRDefault="009D76F0" w:rsidP="009D76F0">
      <w:pPr>
        <w:pStyle w:val="NoSpacing"/>
        <w:rPr>
          <w:b/>
          <w:color w:val="000000" w:themeColor="text1"/>
          <w:u w:val="single"/>
        </w:rPr>
      </w:pPr>
      <w:r>
        <w:rPr>
          <w:b/>
          <w:color w:val="000000" w:themeColor="text1"/>
          <w:u w:val="single"/>
        </w:rPr>
        <w:t>Road Department - Continued</w:t>
      </w:r>
    </w:p>
    <w:p w14:paraId="02F66644" w14:textId="77777777" w:rsidR="009D76F0" w:rsidRDefault="009D76F0" w:rsidP="00044EF5">
      <w:pPr>
        <w:pStyle w:val="NoSpacing"/>
        <w:rPr>
          <w:color w:val="000000" w:themeColor="text1"/>
        </w:rPr>
      </w:pPr>
    </w:p>
    <w:p w14:paraId="6662F51A" w14:textId="496BA3BF" w:rsidR="00583EE2" w:rsidRDefault="00583EE2" w:rsidP="00044EF5">
      <w:pPr>
        <w:pStyle w:val="NoSpacing"/>
        <w:rPr>
          <w:color w:val="000000" w:themeColor="text1"/>
        </w:rPr>
      </w:pPr>
      <w:r>
        <w:rPr>
          <w:color w:val="000000" w:themeColor="text1"/>
        </w:rPr>
        <w:t xml:space="preserve">Supervisor Roth reported during the recent rain storm we received a total of 5 1/4” of rain which was a good way to get that much as it was slow and steady.  He stated he’s concerned about Hurricane Florence and hopes it’s not similar to 2004 when we had </w:t>
      </w:r>
      <w:r w:rsidR="00A00EA4">
        <w:rPr>
          <w:color w:val="000000" w:themeColor="text1"/>
        </w:rPr>
        <w:t xml:space="preserve">Hurricane </w:t>
      </w:r>
      <w:r>
        <w:rPr>
          <w:color w:val="000000" w:themeColor="text1"/>
        </w:rPr>
        <w:t>Ivan.</w:t>
      </w:r>
    </w:p>
    <w:p w14:paraId="6F5A6151" w14:textId="77777777" w:rsidR="009F26F3" w:rsidRPr="00944D9B" w:rsidRDefault="009F26F3" w:rsidP="00044EF5">
      <w:pPr>
        <w:pStyle w:val="NoSpacing"/>
        <w:rPr>
          <w:color w:val="000000" w:themeColor="text1"/>
        </w:rP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B25944" w:rsidRDefault="00D72FE1" w:rsidP="00044EF5">
      <w:pPr>
        <w:pStyle w:val="NoSpacing"/>
        <w:rPr>
          <w:color w:val="FF0000"/>
          <w:u w:val="single"/>
        </w:rPr>
      </w:pPr>
    </w:p>
    <w:p w14:paraId="6A261DFB" w14:textId="1A59F736" w:rsidR="005D0E25" w:rsidRDefault="009F26F3" w:rsidP="00044EF5">
      <w:pPr>
        <w:pStyle w:val="NoSpacing"/>
        <w:rPr>
          <w:color w:val="000000" w:themeColor="text1"/>
        </w:rPr>
      </w:pPr>
      <w:r>
        <w:rPr>
          <w:color w:val="000000" w:themeColor="text1"/>
        </w:rPr>
        <w:t>No report.</w:t>
      </w:r>
    </w:p>
    <w:p w14:paraId="72935CBF" w14:textId="2256A8B5" w:rsidR="009F26F3" w:rsidRDefault="00A00EA4" w:rsidP="00A00EA4">
      <w:pPr>
        <w:pStyle w:val="NoSpacing"/>
        <w:jc w:val="center"/>
        <w:rPr>
          <w:color w:val="000000" w:themeColor="text1"/>
        </w:rPr>
      </w:pPr>
      <w:r>
        <w:rPr>
          <w:color w:val="000000" w:themeColor="text1"/>
        </w:rPr>
        <w:t>Tuesday, September 11, 2018</w:t>
      </w:r>
    </w:p>
    <w:p w14:paraId="4F80FC2A" w14:textId="77777777" w:rsidR="00A00EA4" w:rsidRPr="009F26F3" w:rsidRDefault="00A00EA4" w:rsidP="00A00EA4">
      <w:pPr>
        <w:pStyle w:val="NoSpacing"/>
        <w:jc w:val="center"/>
        <w:rPr>
          <w:color w:val="000000" w:themeColor="text1"/>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34DA347D" w14:textId="05200F12" w:rsidR="009F26F3" w:rsidRDefault="009F26F3" w:rsidP="00044EF5">
      <w:pPr>
        <w:pStyle w:val="NoSpacing"/>
        <w:rPr>
          <w:color w:val="000000" w:themeColor="text1"/>
        </w:rPr>
      </w:pPr>
      <w:r>
        <w:rPr>
          <w:color w:val="000000" w:themeColor="text1"/>
        </w:rPr>
        <w:t>No report.</w:t>
      </w:r>
    </w:p>
    <w:p w14:paraId="321C5CC7" w14:textId="77777777" w:rsidR="009F26F3" w:rsidRPr="009F26F3" w:rsidRDefault="009F26F3" w:rsidP="00044EF5">
      <w:pPr>
        <w:pStyle w:val="NoSpacing"/>
        <w:rPr>
          <w:color w:val="000000" w:themeColor="text1"/>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19EE8CCD" w:rsidR="004A0018" w:rsidRDefault="009F26F3" w:rsidP="00044EF5">
      <w:pPr>
        <w:pStyle w:val="NoSpacing"/>
        <w:rPr>
          <w:color w:val="FF0000"/>
        </w:rPr>
      </w:pPr>
      <w:r w:rsidRPr="009F26F3">
        <w:rPr>
          <w:color w:val="000000" w:themeColor="text1"/>
        </w:rPr>
        <w:t>No report.</w:t>
      </w:r>
    </w:p>
    <w:p w14:paraId="39EED1AC" w14:textId="77777777" w:rsidR="009F26F3" w:rsidRPr="00B25944" w:rsidRDefault="009F26F3" w:rsidP="00044EF5">
      <w:pPr>
        <w:pStyle w:val="NoSpacing"/>
        <w:rPr>
          <w:color w:val="FF0000"/>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7777777" w:rsidR="004A0018" w:rsidRDefault="004A0018" w:rsidP="00B25944">
      <w:pPr>
        <w:pStyle w:val="NoSpacing"/>
        <w:rPr>
          <w:color w:val="FF0000"/>
          <w:u w:val="single"/>
        </w:rPr>
      </w:pPr>
    </w:p>
    <w:p w14:paraId="1228BE6F" w14:textId="48F69CAB" w:rsidR="009F26F3" w:rsidRDefault="009F26F3" w:rsidP="009F26F3">
      <w:pPr>
        <w:pStyle w:val="ListBullet"/>
        <w:numPr>
          <w:ilvl w:val="0"/>
          <w:numId w:val="0"/>
        </w:numPr>
        <w:ind w:left="360" w:hanging="360"/>
      </w:pPr>
      <w:r>
        <w:t>Mrs. Zerfoss stated she talked to Darren Myer’s from HRG to reapply</w:t>
      </w:r>
    </w:p>
    <w:p w14:paraId="4CDFEC51" w14:textId="29DFEC90" w:rsidR="004A0018" w:rsidRPr="009F26F3" w:rsidRDefault="009F26F3" w:rsidP="009F26F3">
      <w:pPr>
        <w:pStyle w:val="ListBullet"/>
        <w:numPr>
          <w:ilvl w:val="0"/>
          <w:numId w:val="0"/>
        </w:numPr>
        <w:ind w:left="360" w:hanging="360"/>
      </w:pPr>
      <w:r>
        <w:t>for the next Green Light Go Grant.</w:t>
      </w: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0E8313FA" w14:textId="5AE81363" w:rsidR="009F26F3" w:rsidRPr="009F26F3" w:rsidRDefault="009F26F3" w:rsidP="00B25944">
      <w:pPr>
        <w:pStyle w:val="NoSpacing"/>
        <w:rPr>
          <w:color w:val="000000" w:themeColor="text1"/>
        </w:rPr>
      </w:pPr>
      <w:r w:rsidRPr="009F26F3">
        <w:rPr>
          <w:color w:val="000000" w:themeColor="text1"/>
        </w:rPr>
        <w:t>Supervisor Ward made the motion and Supervisor Roth seconded the motion to set Trick or Treat for Pen</w:t>
      </w:r>
      <w:r w:rsidR="00A00EA4">
        <w:rPr>
          <w:color w:val="000000" w:themeColor="text1"/>
        </w:rPr>
        <w:t xml:space="preserve">n Township for October 31, 2018, </w:t>
      </w:r>
      <w:r w:rsidRPr="009F26F3">
        <w:rPr>
          <w:color w:val="000000" w:themeColor="text1"/>
        </w:rPr>
        <w:t>between the hours of 6:00 p.m. and 7:30 p.m.  The motion carried.</w:t>
      </w:r>
    </w:p>
    <w:p w14:paraId="6182897A" w14:textId="77777777" w:rsidR="00B25944" w:rsidRPr="00B25944" w:rsidRDefault="00B25944" w:rsidP="00B25944">
      <w:pPr>
        <w:pStyle w:val="NoSpacing"/>
        <w:rPr>
          <w:color w:val="FF0000"/>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143CAAF6" w:rsidR="008D08F8" w:rsidRPr="009F26F3" w:rsidRDefault="008D08F8" w:rsidP="004A0018">
      <w:pPr>
        <w:pStyle w:val="NoSpacing"/>
        <w:rPr>
          <w:color w:val="000000" w:themeColor="text1"/>
        </w:rPr>
      </w:pPr>
      <w:r w:rsidRPr="009F26F3">
        <w:rPr>
          <w:color w:val="000000" w:themeColor="text1"/>
        </w:rPr>
        <w:t xml:space="preserve">Supervisor Roth reported </w:t>
      </w:r>
      <w:r w:rsidR="009F26F3">
        <w:rPr>
          <w:color w:val="000000" w:themeColor="text1"/>
        </w:rPr>
        <w:t>at the last meeting the</w:t>
      </w:r>
      <w:r w:rsidR="00A00EA4">
        <w:rPr>
          <w:color w:val="000000" w:themeColor="text1"/>
        </w:rPr>
        <w:t>y</w:t>
      </w:r>
      <w:r w:rsidR="009F26F3">
        <w:rPr>
          <w:color w:val="000000" w:themeColor="text1"/>
        </w:rPr>
        <w:t xml:space="preserve"> discussed flooding issues and future projects.  Supervisor Ward stated they are fortunate that the staff can do repairs and other work in-house.</w:t>
      </w:r>
    </w:p>
    <w:p w14:paraId="48E1E0FD" w14:textId="77777777" w:rsidR="008D08F8" w:rsidRPr="00B25944" w:rsidRDefault="008D08F8" w:rsidP="004A0018">
      <w:pPr>
        <w:pStyle w:val="NoSpacing"/>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p>
    <w:p w14:paraId="22D7BC51" w14:textId="77777777" w:rsidR="008D08F8" w:rsidRDefault="008D08F8" w:rsidP="008D08F8">
      <w:pPr>
        <w:pStyle w:val="NoSpacing"/>
        <w:jc w:val="center"/>
        <w:rPr>
          <w:color w:val="FF0000"/>
          <w:u w:val="single"/>
        </w:rPr>
      </w:pPr>
    </w:p>
    <w:p w14:paraId="20E4BF6B" w14:textId="76776BB7" w:rsidR="009F26F3" w:rsidRDefault="009F26F3" w:rsidP="009F26F3">
      <w:pPr>
        <w:pStyle w:val="NoSpacing"/>
        <w:rPr>
          <w:color w:val="000000" w:themeColor="text1"/>
        </w:rPr>
      </w:pPr>
      <w:r w:rsidRPr="009F26F3">
        <w:rPr>
          <w:color w:val="000000" w:themeColor="text1"/>
          <w:u w:val="single"/>
        </w:rPr>
        <w:t>Will Burns</w:t>
      </w:r>
      <w:r>
        <w:rPr>
          <w:color w:val="000000" w:themeColor="text1"/>
        </w:rPr>
        <w:t xml:space="preserve"> – Stated Doug</w:t>
      </w:r>
      <w:r w:rsidR="00A00EA4">
        <w:rPr>
          <w:color w:val="000000" w:themeColor="text1"/>
        </w:rPr>
        <w:t xml:space="preserve"> Roth</w:t>
      </w:r>
      <w:r>
        <w:rPr>
          <w:color w:val="000000" w:themeColor="text1"/>
        </w:rPr>
        <w:t xml:space="preserve"> and the road crew did a great job Sunday.</w:t>
      </w:r>
    </w:p>
    <w:p w14:paraId="41D8563B" w14:textId="77777777" w:rsidR="009F26F3" w:rsidRDefault="009F26F3" w:rsidP="009F26F3">
      <w:pPr>
        <w:pStyle w:val="NoSpacing"/>
        <w:rPr>
          <w:color w:val="000000" w:themeColor="text1"/>
        </w:rPr>
      </w:pPr>
    </w:p>
    <w:p w14:paraId="3E11082E" w14:textId="25523A3E" w:rsidR="009F26F3" w:rsidRDefault="009F26F3" w:rsidP="009F26F3">
      <w:pPr>
        <w:pStyle w:val="NoSpacing"/>
        <w:rPr>
          <w:color w:val="000000" w:themeColor="text1"/>
        </w:rPr>
      </w:pPr>
      <w:r>
        <w:rPr>
          <w:color w:val="000000" w:themeColor="text1"/>
          <w:u w:val="single"/>
        </w:rPr>
        <w:t>Nancy Swisher</w:t>
      </w:r>
      <w:r>
        <w:rPr>
          <w:color w:val="000000" w:themeColor="text1"/>
        </w:rPr>
        <w:t xml:space="preserve"> – Asked about cluster homes.  Mr. Bonetti explained that means you can put more houses on smaller lots.  Previously you could put 100 houses on 100 acres, but cluster means you can put 100 houses on 70 acres with 30 acres remaining as free space.  Right now, you can put a house on 1/2 acres with public water and sewage.</w:t>
      </w:r>
    </w:p>
    <w:p w14:paraId="4E4AC41C" w14:textId="77777777" w:rsidR="009F26F3" w:rsidRDefault="009F26F3" w:rsidP="009F26F3">
      <w:pPr>
        <w:pStyle w:val="NoSpacing"/>
        <w:rPr>
          <w:color w:val="000000" w:themeColor="text1"/>
        </w:rPr>
      </w:pPr>
    </w:p>
    <w:p w14:paraId="73DF737E" w14:textId="77777777" w:rsidR="009D76F0" w:rsidRDefault="009D76F0" w:rsidP="009F26F3">
      <w:pPr>
        <w:pStyle w:val="NoSpacing"/>
        <w:rPr>
          <w:b/>
          <w:color w:val="000000" w:themeColor="text1"/>
          <w:u w:val="single"/>
        </w:rPr>
      </w:pPr>
    </w:p>
    <w:p w14:paraId="5E5EA933" w14:textId="1046C894" w:rsidR="009D76F0" w:rsidRDefault="009D76F0" w:rsidP="009D76F0">
      <w:pPr>
        <w:pStyle w:val="NoSpacing"/>
        <w:jc w:val="center"/>
        <w:rPr>
          <w:color w:val="000000" w:themeColor="text1"/>
        </w:rPr>
      </w:pPr>
      <w:r>
        <w:rPr>
          <w:color w:val="000000" w:themeColor="text1"/>
        </w:rPr>
        <w:lastRenderedPageBreak/>
        <w:t>Tuesday, September 11, 2018</w:t>
      </w:r>
      <w:bookmarkStart w:id="0" w:name="_GoBack"/>
      <w:bookmarkEnd w:id="0"/>
    </w:p>
    <w:p w14:paraId="708DF040" w14:textId="77777777" w:rsidR="009D76F0" w:rsidRPr="009D76F0" w:rsidRDefault="009D76F0" w:rsidP="009D76F0">
      <w:pPr>
        <w:pStyle w:val="NoSpacing"/>
        <w:jc w:val="center"/>
        <w:rPr>
          <w:color w:val="000000" w:themeColor="text1"/>
        </w:rPr>
      </w:pPr>
    </w:p>
    <w:p w14:paraId="4FCB62FD" w14:textId="7C276450" w:rsidR="004F7BBA" w:rsidRDefault="004F7BBA" w:rsidP="009F26F3">
      <w:pPr>
        <w:pStyle w:val="NoSpacing"/>
        <w:rPr>
          <w:color w:val="000000" w:themeColor="text1"/>
        </w:rPr>
      </w:pPr>
      <w:r>
        <w:rPr>
          <w:b/>
          <w:color w:val="000000" w:themeColor="text1"/>
          <w:u w:val="single"/>
        </w:rPr>
        <w:t xml:space="preserve">Executive Session </w:t>
      </w:r>
      <w:r>
        <w:rPr>
          <w:color w:val="000000" w:themeColor="text1"/>
        </w:rPr>
        <w:t>– Supervisor Ward announced that seeing no further audience participation, the Board was going to go into an Executi</w:t>
      </w:r>
      <w:r w:rsidR="00A00EA4">
        <w:rPr>
          <w:color w:val="000000" w:themeColor="text1"/>
        </w:rPr>
        <w:t>ve Session for personnel matters</w:t>
      </w:r>
      <w:r>
        <w:rPr>
          <w:color w:val="000000" w:themeColor="text1"/>
        </w:rPr>
        <w:t>.  Upon returning, there will be no more business to discuss.</w:t>
      </w:r>
    </w:p>
    <w:p w14:paraId="6D1DBBBD" w14:textId="77777777" w:rsidR="004F7BBA" w:rsidRPr="004F7BBA" w:rsidRDefault="004F7BBA" w:rsidP="009F26F3">
      <w:pPr>
        <w:pStyle w:val="NoSpacing"/>
        <w:rPr>
          <w:color w:val="000000" w:themeColor="text1"/>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445D23FB" w:rsidR="00574897" w:rsidRPr="004F7BBA" w:rsidRDefault="004F7BBA" w:rsidP="008D08F8">
      <w:pPr>
        <w:pStyle w:val="NoSpacing"/>
        <w:rPr>
          <w:color w:val="000000" w:themeColor="text1"/>
        </w:rPr>
      </w:pPr>
      <w:r>
        <w:rPr>
          <w:color w:val="000000" w:themeColor="text1"/>
        </w:rPr>
        <w:t xml:space="preserve">The Board returned from the Executive Session at approximately 6:55 p.m. </w:t>
      </w:r>
      <w:r w:rsidR="00574897" w:rsidRPr="004F7BBA">
        <w:rPr>
          <w:color w:val="000000" w:themeColor="text1"/>
        </w:rPr>
        <w:t xml:space="preserve">Supervisor </w:t>
      </w:r>
      <w:r w:rsidRPr="004F7BBA">
        <w:rPr>
          <w:color w:val="000000" w:themeColor="text1"/>
        </w:rPr>
        <w:t>Roth</w:t>
      </w:r>
      <w:r w:rsidR="00574897" w:rsidRPr="004F7BBA">
        <w:rPr>
          <w:color w:val="000000" w:themeColor="text1"/>
        </w:rPr>
        <w:t xml:space="preserve"> made a motion and Supervisor </w:t>
      </w:r>
      <w:r w:rsidRPr="004F7BBA">
        <w:rPr>
          <w:color w:val="000000" w:themeColor="text1"/>
        </w:rPr>
        <w:t>Mowry</w:t>
      </w:r>
      <w:r w:rsidR="00574897" w:rsidRPr="004F7BBA">
        <w:rPr>
          <w:color w:val="000000" w:themeColor="text1"/>
        </w:rPr>
        <w:t xml:space="preserve"> seconded the motion to adjourn the meeting.  The motion carried.</w:t>
      </w:r>
    </w:p>
    <w:p w14:paraId="531A861B" w14:textId="77777777" w:rsidR="00574897" w:rsidRPr="004F7BBA" w:rsidRDefault="00574897" w:rsidP="008D08F8">
      <w:pPr>
        <w:pStyle w:val="NoSpacing"/>
        <w:rPr>
          <w:color w:val="000000" w:themeColor="text1"/>
        </w:rPr>
      </w:pPr>
    </w:p>
    <w:p w14:paraId="3B97A4A8" w14:textId="064C7622" w:rsidR="00574897" w:rsidRPr="004F7BBA" w:rsidRDefault="00574897" w:rsidP="008D08F8">
      <w:pPr>
        <w:pStyle w:val="NoSpacing"/>
        <w:rPr>
          <w:color w:val="000000" w:themeColor="text1"/>
        </w:rPr>
      </w:pPr>
      <w:r w:rsidRPr="004F7BBA">
        <w:rPr>
          <w:color w:val="000000" w:themeColor="text1"/>
        </w:rPr>
        <w:t xml:space="preserve">The meeting adjourned at approximately </w:t>
      </w:r>
      <w:r w:rsidR="004F7BBA" w:rsidRPr="004F7BBA">
        <w:rPr>
          <w:color w:val="000000" w:themeColor="text1"/>
        </w:rPr>
        <w:t>6:55</w:t>
      </w:r>
      <w:r w:rsidRPr="004F7BBA">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8DCC428"/>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3A5F17"/>
    <w:rsid w:val="00466A8E"/>
    <w:rsid w:val="004A0018"/>
    <w:rsid w:val="004F6152"/>
    <w:rsid w:val="004F7BBA"/>
    <w:rsid w:val="00525F0E"/>
    <w:rsid w:val="00574897"/>
    <w:rsid w:val="00583EE2"/>
    <w:rsid w:val="005D0E25"/>
    <w:rsid w:val="0065384F"/>
    <w:rsid w:val="006B4A1C"/>
    <w:rsid w:val="00890E4C"/>
    <w:rsid w:val="008D08F8"/>
    <w:rsid w:val="008D14E8"/>
    <w:rsid w:val="00944D9B"/>
    <w:rsid w:val="009A7C33"/>
    <w:rsid w:val="009D76F0"/>
    <w:rsid w:val="009F26F3"/>
    <w:rsid w:val="00A00EA4"/>
    <w:rsid w:val="00A80BA0"/>
    <w:rsid w:val="00B25944"/>
    <w:rsid w:val="00B41B5E"/>
    <w:rsid w:val="00D67119"/>
    <w:rsid w:val="00D72FE1"/>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Bullet">
    <w:name w:val="List Bullet"/>
    <w:basedOn w:val="Normal"/>
    <w:uiPriority w:val="99"/>
    <w:unhideWhenUsed/>
    <w:rsid w:val="009F26F3"/>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dcterms:created xsi:type="dcterms:W3CDTF">2018-09-20T18:58:00Z</dcterms:created>
  <dcterms:modified xsi:type="dcterms:W3CDTF">2018-09-24T18:55:00Z</dcterms:modified>
</cp:coreProperties>
</file>